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Default="00AE4F2C" w:rsidP="00C14ED6">
            <w:pPr>
              <w:spacing w:after="0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eastAsia="Times New Roman" w:hAnsi="Myriad Pro" w:cs="Calibri Light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4759960</wp:posOffset>
                      </wp:positionH>
                      <wp:positionV relativeFrom="paragraph">
                        <wp:posOffset>34290</wp:posOffset>
                      </wp:positionV>
                      <wp:extent cx="1095375" cy="312420"/>
                      <wp:effectExtent l="0" t="0" r="9525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5375" cy="3124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5E7219" w:rsidRPr="005E7219" w:rsidRDefault="005E7219">
                                  <w:pPr>
                                    <w:rPr>
                                      <w:i/>
                                    </w:rPr>
                                  </w:pPr>
                                  <w:r w:rsidRPr="005E7219">
                                    <w:rPr>
                                      <w:i/>
                                    </w:rPr>
                                    <w:t>For offic</w:t>
                                  </w:r>
                                  <w:r w:rsidR="00EF18BB">
                                    <w:rPr>
                                      <w:i/>
                                    </w:rPr>
                                    <w:t>ial</w:t>
                                  </w:r>
                                  <w:r w:rsidRPr="005E7219">
                                    <w:rPr>
                                      <w:i/>
                                    </w:rPr>
                                    <w:t xml:space="preserve"> use only</w:t>
                                  </w:r>
                                </w:p>
                                <w:p w:rsidR="005E7219" w:rsidRPr="005E7219" w:rsidRDefault="005E7219">
                                  <w:pPr>
                                    <w:rPr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left:0;text-align:left;margin-left:374.8pt;margin-top:2.7pt;width:86.2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" fillcolor="white [3201]" stroked="f" strokeweight=".5pt">
                      <v:textbo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14ED6">
              <w:rPr>
                <w:rFonts w:ascii="Myriad Pro" w:hAnsi="Myriad Pro" w:cs="Times New Roman"/>
                <w:b w:val="0"/>
                <w:sz w:val="28"/>
              </w:rPr>
              <w:t xml:space="preserve">                         </w:t>
            </w:r>
            <w:r w:rsidR="00BA58D1" w:rsidRPr="00435672">
              <w:rPr>
                <w:rFonts w:ascii="Myriad Pro" w:hAnsi="Myriad Pro" w:cs="Times New Roman"/>
                <w:b w:val="0"/>
                <w:sz w:val="28"/>
              </w:rPr>
              <w:t>Registration Form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– </w:t>
            </w:r>
            <w:r w:rsidR="00C14ED6">
              <w:rPr>
                <w:rFonts w:ascii="Myriad Pro" w:hAnsi="Myriad Pro" w:cs="Times New Roman"/>
                <w:b w:val="0"/>
                <w:sz w:val="28"/>
              </w:rPr>
              <w:t>Research Conference</w:t>
            </w:r>
          </w:p>
          <w:tbl>
            <w:tblPr>
              <w:tblStyle w:val="TableGrid"/>
              <w:tblpPr w:leftFromText="180" w:rightFromText="180" w:vertAnchor="page" w:horzAnchor="margin" w:tblpXSpec="right" w:tblpY="586"/>
              <w:tblW w:w="2494" w:type="dxa"/>
              <w:tblLook w:val="04A0" w:firstRow="1" w:lastRow="0" w:firstColumn="1" w:lastColumn="0" w:noHBand="0" w:noVBand="1"/>
            </w:tblPr>
            <w:tblGrid>
              <w:gridCol w:w="1025"/>
              <w:gridCol w:w="1469"/>
            </w:tblGrid>
            <w:tr w:rsidR="00AE4F2C" w:rsidRPr="00435672" w:rsidTr="00AE4F2C">
              <w:trPr>
                <w:trHeight w:val="668"/>
              </w:trPr>
              <w:tc>
                <w:tcPr>
                  <w:tcW w:w="1025" w:type="dxa"/>
                  <w:vAlign w:val="center"/>
                </w:tcPr>
                <w:p w:rsidR="00AE4F2C" w:rsidRPr="00435672" w:rsidRDefault="00AE4F2C" w:rsidP="00AE4F2C">
                  <w:pPr>
                    <w:spacing w:after="0"/>
                    <w:rPr>
                      <w:rFonts w:ascii="Myriad Pro" w:hAnsi="Myriad Pro"/>
                      <w:i/>
                    </w:rPr>
                  </w:pPr>
                  <w:r w:rsidRPr="00435672">
                    <w:rPr>
                      <w:rFonts w:ascii="Myriad Pro" w:hAnsi="Myriad Pro"/>
                      <w:i/>
                    </w:rPr>
                    <w:t>Paper</w:t>
                  </w:r>
                  <w:r w:rsidR="00C14ED6">
                    <w:rPr>
                      <w:rFonts w:ascii="Myriad Pro" w:hAnsi="Myriad Pro"/>
                      <w:i/>
                    </w:rPr>
                    <w:t xml:space="preserve"> </w:t>
                  </w:r>
                  <w:r w:rsidRPr="00435672">
                    <w:rPr>
                      <w:rFonts w:ascii="Myriad Pro" w:hAnsi="Myriad Pro"/>
                      <w:i/>
                    </w:rPr>
                    <w:t>ID</w:t>
                  </w:r>
                </w:p>
              </w:tc>
              <w:tc>
                <w:tcPr>
                  <w:tcW w:w="1469" w:type="dxa"/>
                </w:tcPr>
                <w:p w:rsidR="00AE4F2C" w:rsidRPr="00435672" w:rsidRDefault="00AE4F2C" w:rsidP="00AE4F2C">
                  <w:pPr>
                    <w:rPr>
                      <w:rFonts w:ascii="Myriad Pro" w:hAnsi="Myriad Pro"/>
                      <w:i/>
                    </w:rPr>
                  </w:pPr>
                </w:p>
              </w:tc>
            </w:tr>
          </w:tbl>
          <w:p w:rsidR="00F1062B" w:rsidRPr="000C65A1" w:rsidRDefault="00F1062B" w:rsidP="00C14ED6">
            <w:pPr>
              <w:spacing w:after="0"/>
              <w:ind w:firstLine="317"/>
              <w:jc w:val="center"/>
              <w:rPr>
                <w:rFonts w:ascii="Myriad Pro" w:hAnsi="Myriad Pro" w:cs="Times New Roman"/>
              </w:rPr>
            </w:pPr>
            <w:bookmarkStart w:id="0" w:name="_GoBack"/>
            <w:bookmarkEnd w:id="0"/>
            <w:r w:rsidRPr="000C65A1">
              <w:rPr>
                <w:rFonts w:ascii="Myriad Pro" w:hAnsi="Myriad Pro" w:cs="Times New Roman"/>
                <w:sz w:val="20"/>
              </w:rPr>
              <w:t>1</w:t>
            </w:r>
            <w:r w:rsidR="00C14ED6" w:rsidRPr="000C65A1">
              <w:rPr>
                <w:rFonts w:ascii="Myriad Pro" w:hAnsi="Myriad Pro" w:cs="Times New Roman"/>
                <w:sz w:val="20"/>
              </w:rPr>
              <w:t>1</w:t>
            </w:r>
            <w:r w:rsidRPr="000C65A1">
              <w:rPr>
                <w:rFonts w:ascii="Myriad Pro" w:hAnsi="Myriad Pro" w:cs="Times New Roman"/>
                <w:sz w:val="20"/>
                <w:vertAlign w:val="superscript"/>
              </w:rPr>
              <w:t>th</w:t>
            </w:r>
            <w:r w:rsidRPr="000C65A1">
              <w:rPr>
                <w:rFonts w:ascii="Myriad Pro" w:hAnsi="Myriad Pro" w:cs="Times New Roman"/>
                <w:sz w:val="20"/>
              </w:rPr>
              <w:t xml:space="preserve"> </w:t>
            </w:r>
            <w:r w:rsidR="00AE4F2C" w:rsidRPr="000C65A1">
              <w:rPr>
                <w:rFonts w:ascii="Myriad Pro" w:hAnsi="Myriad Pro" w:cs="Times New Roman"/>
                <w:sz w:val="20"/>
              </w:rPr>
              <w:t>September</w:t>
            </w:r>
            <w:r w:rsidRPr="000C65A1">
              <w:rPr>
                <w:rFonts w:ascii="Myriad Pro" w:hAnsi="Myriad Pro" w:cs="Times New Roman"/>
                <w:sz w:val="20"/>
              </w:rPr>
              <w:t xml:space="preserve"> 20</w:t>
            </w:r>
            <w:r w:rsidR="00AE4F2C" w:rsidRPr="000C65A1">
              <w:rPr>
                <w:rFonts w:ascii="Myriad Pro" w:hAnsi="Myriad Pro" w:cs="Times New Roman"/>
                <w:sz w:val="20"/>
              </w:rPr>
              <w:t>20</w:t>
            </w:r>
          </w:p>
        </w:tc>
      </w:tr>
      <w:tr w:rsidR="00BA1E98" w:rsidRPr="00435672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435672" w:rsidRDefault="00BA1E98" w:rsidP="00364F2A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  <w:p w:rsidR="00364F2A" w:rsidRPr="00435672" w:rsidRDefault="00364F2A" w:rsidP="00364F2A">
            <w:pPr>
              <w:spacing w:line="240" w:lineRule="auto"/>
              <w:rPr>
                <w:rFonts w:ascii="Myriad Pro" w:hAnsi="Myriad Pro" w:cs="Times New Roman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  <w:sz w:val="20"/>
              </w:rPr>
              <w:t>(only for authors)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775938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1B719973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oundrect w14:anchorId="4F4E48C8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oundrect w14:anchorId="3E4E6A38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oundrect w14:anchorId="4E3E73B8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0URagIAACA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oundrect w14:anchorId="6A842F3E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 w:rsidR="00DD185E"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 w:rsidR="00DD185E"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 xml:space="preserve">Registration Type </w:t>
            </w:r>
          </w:p>
        </w:tc>
        <w:tc>
          <w:tcPr>
            <w:tcW w:w="7001" w:type="dxa"/>
            <w:gridSpan w:val="3"/>
          </w:tcPr>
          <w:p w:rsidR="00BA58D1" w:rsidRPr="00435672" w:rsidRDefault="008961B4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1176C81" wp14:editId="3AAA70C6">
                      <wp:simplePos x="0" y="0"/>
                      <wp:positionH relativeFrom="column">
                        <wp:posOffset>3086735</wp:posOffset>
                      </wp:positionH>
                      <wp:positionV relativeFrom="paragraph">
                        <wp:posOffset>98425</wp:posOffset>
                      </wp:positionV>
                      <wp:extent cx="196215" cy="161925"/>
                      <wp:effectExtent l="0" t="0" r="13335" b="285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4D9E7CFB" id="Rounded Rectangle 19" o:spid="_x0000_s1026" style="position:absolute;margin-left:243.05pt;margin-top:7.75pt;width:15.4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CD992E1" wp14:editId="31E48819">
                      <wp:simplePos x="0" y="0"/>
                      <wp:positionH relativeFrom="column">
                        <wp:posOffset>746210</wp:posOffset>
                      </wp:positionH>
                      <wp:positionV relativeFrom="paragraph">
                        <wp:posOffset>95143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oundrect w14:anchorId="508FF09C" id="Rounded Rectangle 18" o:spid="_x0000_s1026" style="position:absolute;margin-left:58.75pt;margin-top:7.5pt;width:15.4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>Presenter                                                    Participant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C14ED6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C14ED6" w:rsidRPr="00EF4EF7" w:rsidRDefault="00C14ED6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bCs w:val="0"/>
                <w:sz w:val="24"/>
                <w:szCs w:val="24"/>
              </w:rPr>
            </w:pPr>
            <w:r w:rsidRPr="00EF4EF7">
              <w:rPr>
                <w:rFonts w:ascii="Myriad Pro" w:hAnsi="Myriad Pro" w:cs="Times New Roman"/>
                <w:b w:val="0"/>
                <w:bCs w:val="0"/>
                <w:sz w:val="24"/>
                <w:szCs w:val="24"/>
              </w:rPr>
              <w:t>Participation</w:t>
            </w:r>
          </w:p>
        </w:tc>
        <w:tc>
          <w:tcPr>
            <w:tcW w:w="7001" w:type="dxa"/>
            <w:gridSpan w:val="3"/>
          </w:tcPr>
          <w:p w:rsidR="00C14ED6" w:rsidRPr="00EF4EF7" w:rsidRDefault="00C14ED6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57C9D65" wp14:editId="78AF1569">
                      <wp:simplePos x="0" y="0"/>
                      <wp:positionH relativeFrom="column">
                        <wp:posOffset>2757170</wp:posOffset>
                      </wp:positionH>
                      <wp:positionV relativeFrom="paragraph">
                        <wp:posOffset>77470</wp:posOffset>
                      </wp:positionV>
                      <wp:extent cx="196215" cy="161925"/>
                      <wp:effectExtent l="0" t="0" r="13335" b="28575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67628582" id="Rounded Rectangle 4" o:spid="_x0000_s1026" style="position:absolute;margin-left:217.1pt;margin-top:6.1pt;width:15.45pt;height:1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6AC5A03" wp14:editId="1D05E3A8">
                      <wp:simplePos x="0" y="0"/>
                      <wp:positionH relativeFrom="column">
                        <wp:posOffset>514985</wp:posOffset>
                      </wp:positionH>
                      <wp:positionV relativeFrom="paragraph">
                        <wp:posOffset>115570</wp:posOffset>
                      </wp:positionV>
                      <wp:extent cx="196215" cy="161925"/>
                      <wp:effectExtent l="0" t="0" r="13335" b="28575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486E9F8C" id="Rounded Rectangle 7" o:spid="_x0000_s1026" style="position:absolute;margin-left:40.55pt;margin-top:9.1pt;width:15.45pt;height:12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LwjaQIAAB4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EF4EF7">
              <w:rPr>
                <w:rFonts w:ascii="Myriad Pro" w:hAnsi="Myriad Pro" w:cs="Times New Roman"/>
              </w:rPr>
              <w:t>YES                                                                     NO</w:t>
            </w:r>
          </w:p>
        </w:tc>
      </w:tr>
      <w:tr w:rsidR="00C14ED6" w:rsidRPr="00435672" w:rsidTr="00AE01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</w:tcPr>
          <w:p w:rsidR="00C14ED6" w:rsidRPr="00C14ED6" w:rsidRDefault="00C14ED6" w:rsidP="00775938">
            <w:pPr>
              <w:spacing w:before="120"/>
              <w:rPr>
                <w:rFonts w:ascii="Myriad Pro" w:hAnsi="Myriad Pro" w:cs="Times New Roman"/>
                <w:b w:val="0"/>
                <w:highlight w:val="yellow"/>
              </w:rPr>
            </w:pP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CD8EBCA" wp14:editId="68DA832A">
                      <wp:simplePos x="0" y="0"/>
                      <wp:positionH relativeFrom="column">
                        <wp:posOffset>2212975</wp:posOffset>
                      </wp:positionH>
                      <wp:positionV relativeFrom="paragraph">
                        <wp:posOffset>59055</wp:posOffset>
                      </wp:positionV>
                      <wp:extent cx="196215" cy="161925"/>
                      <wp:effectExtent l="0" t="0" r="6985" b="15875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7752EB42" id="Rounded Rectangle 6" o:spid="_x0000_s1026" style="position:absolute;margin-left:174.25pt;margin-top:4.65pt;width:15.45pt;height:12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8B6A43C" wp14:editId="71C7735A">
                      <wp:simplePos x="0" y="0"/>
                      <wp:positionH relativeFrom="column">
                        <wp:posOffset>4451350</wp:posOffset>
                      </wp:positionH>
                      <wp:positionV relativeFrom="paragraph">
                        <wp:posOffset>77470</wp:posOffset>
                      </wp:positionV>
                      <wp:extent cx="196215" cy="161925"/>
                      <wp:effectExtent l="0" t="0" r="6985" b="15875"/>
                      <wp:wrapNone/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3F83FD63" id="Rounded Rectangle 5" o:spid="_x0000_s1026" style="position:absolute;margin-left:350.5pt;margin-top:6.1pt;width:15.45pt;height:1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EF4EF7">
              <w:rPr>
                <w:rFonts w:ascii="Myriad Pro" w:hAnsi="Myriad Pro" w:cs="Times New Roman"/>
                <w:b w:val="0"/>
              </w:rPr>
              <w:t xml:space="preserve">Participation Mode                     Online                                                                Offline </w:t>
            </w:r>
          </w:p>
        </w:tc>
      </w:tr>
      <w:tr w:rsidR="00C14ED6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C14ED6" w:rsidRPr="00435672" w:rsidRDefault="00C14ED6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sz w:val="24"/>
                <w:szCs w:val="24"/>
              </w:rPr>
            </w:pPr>
          </w:p>
        </w:tc>
        <w:tc>
          <w:tcPr>
            <w:tcW w:w="7001" w:type="dxa"/>
            <w:gridSpan w:val="3"/>
          </w:tcPr>
          <w:p w:rsidR="00C14ED6" w:rsidRPr="00435672" w:rsidRDefault="00C14ED6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p w:rsidR="00D0560E" w:rsidRPr="00FA54A8" w:rsidRDefault="00D0560E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</w:p>
    <w:p w:rsidR="00ED34C0" w:rsidRPr="00435672" w:rsidRDefault="0064530F" w:rsidP="00C14ED6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</w:t>
      </w:r>
      <w:r w:rsidR="00AE4F2C">
        <w:rPr>
          <w:rFonts w:ascii="Myriad Pro" w:eastAsia="Times New Roman" w:hAnsi="Myriad Pro" w:cs="Calibri Light"/>
          <w:sz w:val="24"/>
          <w:szCs w:val="24"/>
        </w:rPr>
        <w:t>20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 xml:space="preserve">, Faculty of Management and Finance, University of </w:t>
      </w:r>
      <w:proofErr w:type="spellStart"/>
      <w:r w:rsidR="00132D95" w:rsidRPr="00435672">
        <w:rPr>
          <w:rFonts w:ascii="Myriad Pro" w:eastAsia="Times New Roman" w:hAnsi="Myriad Pro" w:cs="Calibri Light"/>
          <w:sz w:val="24"/>
          <w:szCs w:val="24"/>
        </w:rPr>
        <w:t>Ruhuna</w:t>
      </w:r>
      <w:proofErr w:type="spellEnd"/>
      <w:r w:rsidR="00132D95" w:rsidRPr="00435672">
        <w:rPr>
          <w:rFonts w:ascii="Myriad Pro" w:eastAsia="Times New Roman" w:hAnsi="Myriad Pro" w:cs="Calibri Light"/>
          <w:sz w:val="24"/>
          <w:szCs w:val="24"/>
        </w:rPr>
        <w:t xml:space="preserve">, </w:t>
      </w:r>
      <w:proofErr w:type="spellStart"/>
      <w:r w:rsidR="00132D95" w:rsidRPr="00435672">
        <w:rPr>
          <w:rFonts w:ascii="Myriad Pro" w:eastAsia="Times New Roman" w:hAnsi="Myriad Pro" w:cs="Calibri Light"/>
          <w:sz w:val="24"/>
          <w:szCs w:val="24"/>
        </w:rPr>
        <w:t>Matara</w:t>
      </w:r>
      <w:proofErr w:type="spellEnd"/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sectPr w:rsidR="00ED34C0" w:rsidRPr="00435672" w:rsidSect="008F19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1B02" w:rsidRDefault="00E71B02" w:rsidP="009628FB">
      <w:pPr>
        <w:spacing w:after="0" w:line="240" w:lineRule="auto"/>
      </w:pPr>
      <w:r>
        <w:separator/>
      </w:r>
    </w:p>
  </w:endnote>
  <w:endnote w:type="continuationSeparator" w:id="0">
    <w:p w:rsidR="00E71B02" w:rsidRDefault="00E71B02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F2C" w:rsidRDefault="00AE4F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28FB" w:rsidRDefault="0016034B" w:rsidP="0016034B">
    <w:pPr>
      <w:pStyle w:val="Footer"/>
      <w:ind w:hanging="1440"/>
    </w:pPr>
    <w:r>
      <w:rPr>
        <w:noProof/>
      </w:rPr>
      <w:drawing>
        <wp:inline distT="0" distB="0" distL="0" distR="0">
          <wp:extent cx="7759017" cy="754726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9017" cy="754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F2C" w:rsidRDefault="00AE4F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1B02" w:rsidRDefault="00E71B02" w:rsidP="009628FB">
      <w:pPr>
        <w:spacing w:after="0" w:line="240" w:lineRule="auto"/>
      </w:pPr>
      <w:r>
        <w:separator/>
      </w:r>
    </w:p>
  </w:footnote>
  <w:footnote w:type="continuationSeparator" w:id="0">
    <w:p w:rsidR="00E71B02" w:rsidRDefault="00E71B02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F2C" w:rsidRDefault="00AE4F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1900" cy="1368879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96984" cy="1389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F2C" w:rsidRDefault="00AE4F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B3126"/>
    <w:rsid w:val="000C2944"/>
    <w:rsid w:val="000C65A1"/>
    <w:rsid w:val="000D10DC"/>
    <w:rsid w:val="000D34A7"/>
    <w:rsid w:val="000E330A"/>
    <w:rsid w:val="001100CC"/>
    <w:rsid w:val="0012793F"/>
    <w:rsid w:val="00132D95"/>
    <w:rsid w:val="0016034B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4F2A"/>
    <w:rsid w:val="00375A3A"/>
    <w:rsid w:val="00392DEF"/>
    <w:rsid w:val="00392E9B"/>
    <w:rsid w:val="00394BCB"/>
    <w:rsid w:val="003E3B67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67F34"/>
    <w:rsid w:val="0089019E"/>
    <w:rsid w:val="008941F8"/>
    <w:rsid w:val="008961B4"/>
    <w:rsid w:val="008A06FA"/>
    <w:rsid w:val="008A6929"/>
    <w:rsid w:val="008D22ED"/>
    <w:rsid w:val="008D74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AE4F2C"/>
    <w:rsid w:val="00AF6E44"/>
    <w:rsid w:val="00B57A56"/>
    <w:rsid w:val="00B67287"/>
    <w:rsid w:val="00BA1E98"/>
    <w:rsid w:val="00BA58D1"/>
    <w:rsid w:val="00BC5CCA"/>
    <w:rsid w:val="00BD36CD"/>
    <w:rsid w:val="00BE6C12"/>
    <w:rsid w:val="00BF7BE2"/>
    <w:rsid w:val="00C14ED6"/>
    <w:rsid w:val="00C62BA2"/>
    <w:rsid w:val="00C645DF"/>
    <w:rsid w:val="00C86461"/>
    <w:rsid w:val="00C87A2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44DA"/>
    <w:rsid w:val="00DD185E"/>
    <w:rsid w:val="00DD7B38"/>
    <w:rsid w:val="00DE536C"/>
    <w:rsid w:val="00E56459"/>
    <w:rsid w:val="00E71B02"/>
    <w:rsid w:val="00E95853"/>
    <w:rsid w:val="00E95DE1"/>
    <w:rsid w:val="00ED34C0"/>
    <w:rsid w:val="00EF18BB"/>
    <w:rsid w:val="00EF4EF7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9B67B8-6C4D-4619-8861-4A7A59603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an</cp:lastModifiedBy>
  <cp:revision>2</cp:revision>
  <cp:lastPrinted>2018-02-05T20:00:00Z</cp:lastPrinted>
  <dcterms:created xsi:type="dcterms:W3CDTF">2020-06-29T04:34:00Z</dcterms:created>
  <dcterms:modified xsi:type="dcterms:W3CDTF">2020-06-29T04:34:00Z</dcterms:modified>
</cp:coreProperties>
</file>